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244C5" w14:textId="3A6E691A" w:rsidR="0025729C" w:rsidRDefault="0049060D" w:rsidP="0025729C">
      <w:pPr>
        <w:rPr>
          <w:rFonts w:cstheme="minorHAnsi"/>
          <w:b/>
        </w:rPr>
      </w:pPr>
      <w:r>
        <w:rPr>
          <w:rFonts w:cstheme="minorHAnsi"/>
          <w:b/>
        </w:rPr>
        <w:t xml:space="preserve">            </w:t>
      </w:r>
      <w:r w:rsidR="005317D1">
        <w:rPr>
          <w:noProof/>
        </w:rPr>
        <w:drawing>
          <wp:inline distT="0" distB="0" distL="0" distR="0" wp14:anchorId="22D41192" wp14:editId="3C14E4AD">
            <wp:extent cx="844550" cy="844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MS-400x40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221" cy="84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48AB3" w14:textId="792AEF3D" w:rsidR="005317D1" w:rsidRPr="005317D1" w:rsidRDefault="008E784A" w:rsidP="0025729C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HMS </w:t>
      </w:r>
      <w:r w:rsidR="002860C7">
        <w:rPr>
          <w:rFonts w:cstheme="minorHAnsi"/>
          <w:b/>
        </w:rPr>
        <w:t>National Meeting Agenda</w:t>
      </w:r>
    </w:p>
    <w:p w14:paraId="2DA0A0DF" w14:textId="54F0DE88" w:rsidR="005317D1" w:rsidRPr="005317D1" w:rsidRDefault="00465011" w:rsidP="005317D1">
      <w:pPr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>Thursday</w:t>
      </w:r>
      <w:r w:rsidR="005317D1" w:rsidRPr="005317D1">
        <w:rPr>
          <w:rFonts w:cstheme="minorHAnsi"/>
          <w:b/>
        </w:rPr>
        <w:t>,</w:t>
      </w:r>
      <w:r w:rsidR="00AB25AA">
        <w:rPr>
          <w:rFonts w:cstheme="minorHAnsi"/>
          <w:b/>
        </w:rPr>
        <w:t xml:space="preserve"> </w:t>
      </w:r>
      <w:r>
        <w:rPr>
          <w:rFonts w:cstheme="minorHAnsi"/>
          <w:b/>
        </w:rPr>
        <w:t>September 30</w:t>
      </w:r>
      <w:r w:rsidR="00CB55CE">
        <w:rPr>
          <w:rFonts w:cstheme="minorHAnsi"/>
          <w:b/>
        </w:rPr>
        <w:t>,</w:t>
      </w:r>
      <w:r w:rsidR="005317D1" w:rsidRPr="005317D1">
        <w:rPr>
          <w:rFonts w:cstheme="minorHAnsi"/>
          <w:b/>
        </w:rPr>
        <w:t xml:space="preserve"> 202</w:t>
      </w:r>
      <w:r>
        <w:rPr>
          <w:rFonts w:cstheme="minorHAnsi"/>
          <w:b/>
        </w:rPr>
        <w:t>1</w:t>
      </w:r>
      <w:r w:rsidR="005317D1" w:rsidRPr="005317D1">
        <w:rPr>
          <w:rFonts w:cstheme="minorHAnsi"/>
          <w:b/>
        </w:rPr>
        <w:t xml:space="preserve"> </w:t>
      </w:r>
      <w:r>
        <w:rPr>
          <w:rFonts w:cstheme="minorHAnsi"/>
          <w:b/>
        </w:rPr>
        <w:t>2</w:t>
      </w:r>
      <w:r w:rsidR="008176AE">
        <w:rPr>
          <w:rFonts w:cstheme="minorHAnsi"/>
          <w:b/>
        </w:rPr>
        <w:t xml:space="preserve">:00 </w:t>
      </w:r>
      <w:r w:rsidR="005317D1" w:rsidRPr="005317D1">
        <w:rPr>
          <w:rFonts w:cstheme="minorHAnsi"/>
          <w:b/>
        </w:rPr>
        <w:t xml:space="preserve">pm to </w:t>
      </w:r>
      <w:r>
        <w:rPr>
          <w:rFonts w:cstheme="minorHAnsi"/>
          <w:b/>
        </w:rPr>
        <w:t>2</w:t>
      </w:r>
      <w:r w:rsidR="002860C7">
        <w:rPr>
          <w:rFonts w:cstheme="minorHAnsi"/>
          <w:b/>
        </w:rPr>
        <w:t xml:space="preserve">:45 </w:t>
      </w:r>
      <w:r w:rsidR="005317D1" w:rsidRPr="005317D1">
        <w:rPr>
          <w:rFonts w:cstheme="minorHAnsi"/>
          <w:b/>
        </w:rPr>
        <w:t>pm Eastern</w:t>
      </w:r>
    </w:p>
    <w:p w14:paraId="140EB5BF" w14:textId="135F18D0" w:rsidR="00ED335B" w:rsidRDefault="00ED335B" w:rsidP="005317D1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F197DA5" w14:textId="4E202331" w:rsidR="00496BC7" w:rsidRDefault="00496BC7" w:rsidP="00496BC7">
      <w:r>
        <w:t xml:space="preserve">Our HMS Annual Open Membership call will be on </w:t>
      </w:r>
      <w:r w:rsidR="00A45C4F">
        <w:t>Thursday</w:t>
      </w:r>
      <w:r>
        <w:t xml:space="preserve">, </w:t>
      </w:r>
      <w:r w:rsidR="00A45C4F">
        <w:t>September 30</w:t>
      </w:r>
      <w:r>
        <w:t xml:space="preserve">th at </w:t>
      </w:r>
      <w:r w:rsidR="00A45C4F">
        <w:t>2:00 PM [14</w:t>
      </w:r>
      <w:r>
        <w:t xml:space="preserve">00 </w:t>
      </w:r>
      <w:proofErr w:type="spellStart"/>
      <w:r>
        <w:t>hrs</w:t>
      </w:r>
      <w:proofErr w:type="spellEnd"/>
      <w:r>
        <w:t>] Eastern Standard Time.</w:t>
      </w:r>
    </w:p>
    <w:p w14:paraId="68F4AF81" w14:textId="76EF10A6" w:rsidR="00B1245B" w:rsidRDefault="00B1245B" w:rsidP="00496BC7">
      <w:pPr>
        <w:pStyle w:val="BodyText"/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8"/>
        <w:gridCol w:w="7542"/>
      </w:tblGrid>
      <w:tr w:rsidR="00A45C4F" w:rsidRPr="00A45C4F" w14:paraId="438ED07E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60"/>
              <w:gridCol w:w="6"/>
            </w:tblGrid>
            <w:tr w:rsidR="00A45C4F" w:rsidRPr="00A45C4F" w14:paraId="42967933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3B55E9B5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Date and time:</w:t>
                  </w:r>
                </w:p>
              </w:tc>
              <w:tc>
                <w:tcPr>
                  <w:tcW w:w="6" w:type="dxa"/>
                  <w:hideMark/>
                </w:tcPr>
                <w:p w14:paraId="69F3A1E3" w14:textId="77777777" w:rsidR="00A45C4F" w:rsidRPr="00A45C4F" w:rsidRDefault="00A45C4F" w:rsidP="00A45C4F"/>
              </w:tc>
            </w:tr>
          </w:tbl>
          <w:p w14:paraId="21B47D69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3140E79C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243BDD7E" w14:textId="77777777" w:rsidR="00A220F5" w:rsidRPr="00A45C4F" w:rsidRDefault="00A45C4F" w:rsidP="00A45C4F">
                  <w:r w:rsidRPr="00A45C4F">
                    <w:t xml:space="preserve">9/30/21 2:00 PM - (US/Eastern) </w:t>
                  </w:r>
                </w:p>
              </w:tc>
              <w:tc>
                <w:tcPr>
                  <w:tcW w:w="6" w:type="dxa"/>
                  <w:hideMark/>
                </w:tcPr>
                <w:p w14:paraId="27ACF507" w14:textId="77777777" w:rsidR="00A45C4F" w:rsidRPr="00A45C4F" w:rsidRDefault="00A45C4F" w:rsidP="00A45C4F"/>
              </w:tc>
            </w:tr>
          </w:tbl>
          <w:p w14:paraId="22020BE3" w14:textId="77777777" w:rsidR="00A45C4F" w:rsidRPr="00A45C4F" w:rsidRDefault="00A45C4F" w:rsidP="00A45C4F"/>
        </w:tc>
      </w:tr>
    </w:tbl>
    <w:p w14:paraId="58E1411F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36"/>
        <w:gridCol w:w="8144"/>
      </w:tblGrid>
      <w:tr w:rsidR="00A45C4F" w:rsidRPr="00A45C4F" w14:paraId="2DF45D18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71"/>
              <w:gridCol w:w="6"/>
            </w:tblGrid>
            <w:tr w:rsidR="00A45C4F" w:rsidRPr="00A45C4F" w14:paraId="76518147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548C29D0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Duration:</w:t>
                  </w:r>
                </w:p>
              </w:tc>
              <w:tc>
                <w:tcPr>
                  <w:tcW w:w="6" w:type="dxa"/>
                  <w:hideMark/>
                </w:tcPr>
                <w:p w14:paraId="202CEB74" w14:textId="77777777" w:rsidR="00A45C4F" w:rsidRPr="00A45C4F" w:rsidRDefault="00A45C4F" w:rsidP="00A45C4F"/>
              </w:tc>
            </w:tr>
          </w:tbl>
          <w:p w14:paraId="2FD96D37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7FF4ACF0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433FAA87" w14:textId="77777777" w:rsidR="00A220F5" w:rsidRPr="00A45C4F" w:rsidRDefault="00A45C4F" w:rsidP="00A45C4F">
                  <w:r w:rsidRPr="00A45C4F">
                    <w:t>45 minutes</w:t>
                  </w:r>
                </w:p>
              </w:tc>
              <w:tc>
                <w:tcPr>
                  <w:tcW w:w="6" w:type="dxa"/>
                  <w:hideMark/>
                </w:tcPr>
                <w:p w14:paraId="7C7DC4D2" w14:textId="77777777" w:rsidR="00A45C4F" w:rsidRPr="00A45C4F" w:rsidRDefault="00A45C4F" w:rsidP="00A45C4F"/>
              </w:tc>
            </w:tr>
          </w:tbl>
          <w:p w14:paraId="689B6EBE" w14:textId="77777777" w:rsidR="00A45C4F" w:rsidRPr="00A45C4F" w:rsidRDefault="00A45C4F" w:rsidP="00A45C4F"/>
        </w:tc>
      </w:tr>
    </w:tbl>
    <w:p w14:paraId="12A4350B" w14:textId="77777777" w:rsidR="00A45C4F" w:rsidRPr="00A45C4F" w:rsidRDefault="00A64738" w:rsidP="00A45C4F">
      <w:r>
        <w:pict w14:anchorId="31BE3396">
          <v:rect id="_x0000_i1025" style="width:7in;height:.6pt" o:hralign="center" o:hrstd="t" o:hrnoshade="t" o:hr="t" fillcolor="#d9d9d9" stroked="f"/>
        </w:pict>
      </w:r>
    </w:p>
    <w:p w14:paraId="409399DF" w14:textId="77777777" w:rsidR="00A45C4F" w:rsidRPr="00A45C4F" w:rsidRDefault="00A45C4F" w:rsidP="00A45C4F">
      <w:r w:rsidRPr="00A45C4F">
        <w:br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A45C4F" w:rsidRPr="00A45C4F" w14:paraId="6DC525A9" w14:textId="77777777" w:rsidTr="00A45C4F">
        <w:tc>
          <w:tcPr>
            <w:tcW w:w="0" w:type="auto"/>
            <w:hideMark/>
          </w:tcPr>
          <w:tbl>
            <w:tblPr>
              <w:tblW w:w="870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94"/>
              <w:gridCol w:w="6"/>
            </w:tblGrid>
            <w:tr w:rsidR="00A45C4F" w:rsidRPr="00A45C4F" w14:paraId="4D16466A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7982E6A9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Conference Call :</w:t>
                  </w:r>
                </w:p>
              </w:tc>
              <w:tc>
                <w:tcPr>
                  <w:tcW w:w="6" w:type="dxa"/>
                  <w:hideMark/>
                </w:tcPr>
                <w:p w14:paraId="2DD7DBC1" w14:textId="77777777" w:rsidR="00A45C4F" w:rsidRPr="00A45C4F" w:rsidRDefault="00A45C4F" w:rsidP="00A45C4F"/>
              </w:tc>
            </w:tr>
          </w:tbl>
          <w:p w14:paraId="6A983F66" w14:textId="77777777" w:rsidR="00A45C4F" w:rsidRPr="00A45C4F" w:rsidRDefault="00A45C4F" w:rsidP="00A45C4F"/>
        </w:tc>
      </w:tr>
    </w:tbl>
    <w:p w14:paraId="3F42BD08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5"/>
        <w:gridCol w:w="7465"/>
      </w:tblGrid>
      <w:tr w:rsidR="00A45C4F" w:rsidRPr="00A45C4F" w14:paraId="6EF3FD33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28"/>
              <w:gridCol w:w="6"/>
            </w:tblGrid>
            <w:tr w:rsidR="00A45C4F" w:rsidRPr="00A45C4F" w14:paraId="019ECA0B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7E5AA076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 xml:space="preserve">Dial-in number: </w:t>
                  </w:r>
                </w:p>
              </w:tc>
              <w:tc>
                <w:tcPr>
                  <w:tcW w:w="6" w:type="dxa"/>
                  <w:hideMark/>
                </w:tcPr>
                <w:p w14:paraId="75CAD6C9" w14:textId="77777777" w:rsidR="00A45C4F" w:rsidRPr="00A45C4F" w:rsidRDefault="00A45C4F" w:rsidP="00A45C4F"/>
              </w:tc>
            </w:tr>
          </w:tbl>
          <w:p w14:paraId="43B9C690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5DD5972F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49034F7D" w14:textId="2DA8F717" w:rsidR="00A220F5" w:rsidRPr="00A45C4F" w:rsidRDefault="00A45C4F" w:rsidP="00A45C4F">
                  <w:r w:rsidRPr="00A45C4F">
                    <w:rPr>
                      <w:noProof/>
                    </w:rPr>
                    <w:drawing>
                      <wp:anchor distT="0" distB="0" distL="0" distR="0" simplePos="0" relativeHeight="251659264" behindDoc="0" locked="0" layoutInCell="1" allowOverlap="0" wp14:anchorId="2F88E4CC" wp14:editId="4EF87B8F">
                        <wp:simplePos x="0" y="0"/>
                        <wp:positionH relativeFrom="column">
                          <wp:align>left</wp:align>
                        </wp:positionH>
                        <wp:positionV relativeFrom="line">
                          <wp:posOffset>0</wp:posOffset>
                        </wp:positionV>
                        <wp:extent cx="190500" cy="144780"/>
                        <wp:effectExtent l="0" t="0" r="0" b="7620"/>
                        <wp:wrapSquare wrapText="bothSides"/>
                        <wp:docPr id="2" name="Picture 2" descr="United State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United State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link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500" cy="14478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Pr="00A45C4F">
                    <w:t>  (425) 436-6280</w:t>
                  </w:r>
                </w:p>
              </w:tc>
              <w:tc>
                <w:tcPr>
                  <w:tcW w:w="6" w:type="dxa"/>
                  <w:hideMark/>
                </w:tcPr>
                <w:p w14:paraId="1F0D572A" w14:textId="77777777" w:rsidR="00A45C4F" w:rsidRPr="00A45C4F" w:rsidRDefault="00A45C4F" w:rsidP="00A45C4F"/>
              </w:tc>
            </w:tr>
          </w:tbl>
          <w:p w14:paraId="6615D75D" w14:textId="77777777" w:rsidR="00A45C4F" w:rsidRPr="00A45C4F" w:rsidRDefault="00A45C4F" w:rsidP="00A45C4F"/>
        </w:tc>
      </w:tr>
    </w:tbl>
    <w:p w14:paraId="21457561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6"/>
        <w:gridCol w:w="7784"/>
      </w:tblGrid>
      <w:tr w:rsidR="00A45C4F" w:rsidRPr="00A45C4F" w14:paraId="18775C84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54"/>
              <w:gridCol w:w="6"/>
            </w:tblGrid>
            <w:tr w:rsidR="00A45C4F" w:rsidRPr="00A45C4F" w14:paraId="150F1A24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00B4DACA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Access code:</w:t>
                  </w:r>
                </w:p>
              </w:tc>
              <w:tc>
                <w:tcPr>
                  <w:tcW w:w="6" w:type="dxa"/>
                  <w:hideMark/>
                </w:tcPr>
                <w:p w14:paraId="353A34FA" w14:textId="77777777" w:rsidR="00A45C4F" w:rsidRPr="00A45C4F" w:rsidRDefault="00A45C4F" w:rsidP="00A45C4F"/>
              </w:tc>
            </w:tr>
          </w:tbl>
          <w:p w14:paraId="7F6A8258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416AE1FA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3417796C" w14:textId="77777777" w:rsidR="00A220F5" w:rsidRPr="00A45C4F" w:rsidRDefault="00A45C4F" w:rsidP="00A45C4F">
                  <w:r w:rsidRPr="00A45C4F">
                    <w:t>778407</w:t>
                  </w:r>
                </w:p>
              </w:tc>
              <w:tc>
                <w:tcPr>
                  <w:tcW w:w="6" w:type="dxa"/>
                  <w:hideMark/>
                </w:tcPr>
                <w:p w14:paraId="0399E174" w14:textId="77777777" w:rsidR="00A45C4F" w:rsidRPr="00A45C4F" w:rsidRDefault="00A45C4F" w:rsidP="00A45C4F"/>
              </w:tc>
            </w:tr>
          </w:tbl>
          <w:p w14:paraId="3C6C0E8F" w14:textId="77777777" w:rsidR="00A45C4F" w:rsidRPr="00A45C4F" w:rsidRDefault="00A45C4F" w:rsidP="00A45C4F"/>
        </w:tc>
      </w:tr>
    </w:tbl>
    <w:p w14:paraId="36250241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2"/>
        <w:gridCol w:w="6668"/>
      </w:tblGrid>
      <w:tr w:rsidR="00A45C4F" w:rsidRPr="00A45C4F" w14:paraId="2F2C5767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743"/>
              <w:gridCol w:w="6"/>
            </w:tblGrid>
            <w:tr w:rsidR="00A45C4F" w:rsidRPr="00A45C4F" w14:paraId="3E15D957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44D44A56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International dial-in numbers:</w:t>
                  </w:r>
                </w:p>
              </w:tc>
              <w:tc>
                <w:tcPr>
                  <w:tcW w:w="6" w:type="dxa"/>
                  <w:hideMark/>
                </w:tcPr>
                <w:p w14:paraId="1F348D1A" w14:textId="77777777" w:rsidR="00A45C4F" w:rsidRPr="00A45C4F" w:rsidRDefault="00A45C4F" w:rsidP="00A45C4F"/>
              </w:tc>
            </w:tr>
          </w:tbl>
          <w:p w14:paraId="673FAF9A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7B4DEDE6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11408E59" w14:textId="77777777" w:rsidR="00A220F5" w:rsidRPr="00A45C4F" w:rsidRDefault="00A64738" w:rsidP="00A45C4F">
                  <w:hyperlink r:id="rId7" w:anchor="international" w:history="1">
                    <w:r w:rsidR="00A45C4F" w:rsidRPr="00A45C4F">
                      <w:rPr>
                        <w:rStyle w:val="Hyperlink"/>
                      </w:rPr>
                      <w:t>View List</w:t>
                    </w:r>
                  </w:hyperlink>
                  <w:r w:rsidR="00A45C4F" w:rsidRPr="00A45C4F">
                    <w:t xml:space="preserve"> </w:t>
                  </w:r>
                </w:p>
              </w:tc>
              <w:tc>
                <w:tcPr>
                  <w:tcW w:w="6" w:type="dxa"/>
                  <w:hideMark/>
                </w:tcPr>
                <w:p w14:paraId="74A1B948" w14:textId="77777777" w:rsidR="00A45C4F" w:rsidRPr="00A45C4F" w:rsidRDefault="00A45C4F" w:rsidP="00A45C4F"/>
              </w:tc>
            </w:tr>
          </w:tbl>
          <w:p w14:paraId="77AC7C60" w14:textId="77777777" w:rsidR="00A45C4F" w:rsidRPr="00A45C4F" w:rsidRDefault="00A45C4F" w:rsidP="00A45C4F"/>
        </w:tc>
      </w:tr>
      <w:tr w:rsidR="00A45C4F" w:rsidRPr="00A45C4F" w14:paraId="0097C281" w14:textId="77777777" w:rsidTr="00A45C4F">
        <w:tc>
          <w:tcPr>
            <w:tcW w:w="0" w:type="auto"/>
            <w:gridSpan w:val="2"/>
            <w:hideMark/>
          </w:tcPr>
          <w:tbl>
            <w:tblPr>
              <w:tblW w:w="870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94"/>
              <w:gridCol w:w="6"/>
            </w:tblGrid>
            <w:tr w:rsidR="00A45C4F" w:rsidRPr="00A45C4F" w14:paraId="670FBB74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526270CE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Video and Screen Sharing:</w:t>
                  </w:r>
                </w:p>
              </w:tc>
              <w:tc>
                <w:tcPr>
                  <w:tcW w:w="6" w:type="dxa"/>
                  <w:hideMark/>
                </w:tcPr>
                <w:p w14:paraId="258E81A1" w14:textId="77777777" w:rsidR="00A45C4F" w:rsidRPr="00A45C4F" w:rsidRDefault="00A45C4F" w:rsidP="00A45C4F"/>
              </w:tc>
            </w:tr>
          </w:tbl>
          <w:p w14:paraId="6197334C" w14:textId="77777777" w:rsidR="00A45C4F" w:rsidRPr="00A45C4F" w:rsidRDefault="00A45C4F" w:rsidP="00A45C4F"/>
        </w:tc>
      </w:tr>
    </w:tbl>
    <w:p w14:paraId="590D84CF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2"/>
        <w:gridCol w:w="7158"/>
      </w:tblGrid>
      <w:tr w:rsidR="00A45C4F" w:rsidRPr="00A45C4F" w14:paraId="5FE0163C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15"/>
              <w:gridCol w:w="6"/>
            </w:tblGrid>
            <w:tr w:rsidR="00A45C4F" w:rsidRPr="00A45C4F" w14:paraId="1187E248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76ACF102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Online meeting ID:</w:t>
                  </w:r>
                </w:p>
              </w:tc>
              <w:tc>
                <w:tcPr>
                  <w:tcW w:w="6" w:type="dxa"/>
                  <w:hideMark/>
                </w:tcPr>
                <w:p w14:paraId="63A6D009" w14:textId="77777777" w:rsidR="00A45C4F" w:rsidRPr="00A45C4F" w:rsidRDefault="00A45C4F" w:rsidP="00A45C4F"/>
              </w:tc>
            </w:tr>
          </w:tbl>
          <w:p w14:paraId="2500A50C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6688D60F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24C87C60" w14:textId="77777777" w:rsidR="00A220F5" w:rsidRPr="00A45C4F" w:rsidRDefault="00A45C4F" w:rsidP="00A45C4F">
                  <w:r w:rsidRPr="00A45C4F">
                    <w:t>jnguyen14</w:t>
                  </w:r>
                </w:p>
              </w:tc>
              <w:tc>
                <w:tcPr>
                  <w:tcW w:w="6" w:type="dxa"/>
                  <w:hideMark/>
                </w:tcPr>
                <w:p w14:paraId="3A583F80" w14:textId="77777777" w:rsidR="00A45C4F" w:rsidRPr="00A45C4F" w:rsidRDefault="00A45C4F" w:rsidP="00A45C4F"/>
              </w:tc>
            </w:tr>
          </w:tbl>
          <w:p w14:paraId="2A88DF02" w14:textId="77777777" w:rsidR="00A45C4F" w:rsidRPr="00A45C4F" w:rsidRDefault="00A45C4F" w:rsidP="00A45C4F"/>
        </w:tc>
      </w:tr>
    </w:tbl>
    <w:p w14:paraId="32C1D2B7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57"/>
        <w:gridCol w:w="7023"/>
      </w:tblGrid>
      <w:tr w:rsidR="00A45C4F" w:rsidRPr="00A45C4F" w14:paraId="4A6146B9" w14:textId="77777777" w:rsidTr="00A45C4F">
        <w:tc>
          <w:tcPr>
            <w:tcW w:w="0" w:type="auto"/>
            <w:tcMar>
              <w:top w:w="0" w:type="dxa"/>
              <w:left w:w="0" w:type="dxa"/>
              <w:bottom w:w="0" w:type="dxa"/>
              <w:right w:w="300" w:type="dxa"/>
            </w:tcMar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49"/>
              <w:gridCol w:w="6"/>
            </w:tblGrid>
            <w:tr w:rsidR="00A45C4F" w:rsidRPr="00A45C4F" w14:paraId="7B9687DF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50BD84EE" w14:textId="77777777" w:rsidR="00A220F5" w:rsidRPr="00A45C4F" w:rsidRDefault="00A45C4F" w:rsidP="00A45C4F">
                  <w:r w:rsidRPr="00A45C4F">
                    <w:rPr>
                      <w:b/>
                      <w:bCs/>
                    </w:rPr>
                    <w:t>Online meeting link:</w:t>
                  </w:r>
                </w:p>
              </w:tc>
              <w:tc>
                <w:tcPr>
                  <w:tcW w:w="6" w:type="dxa"/>
                  <w:hideMark/>
                </w:tcPr>
                <w:p w14:paraId="11A17F1F" w14:textId="77777777" w:rsidR="00A45C4F" w:rsidRPr="00A45C4F" w:rsidRDefault="00A45C4F" w:rsidP="00A45C4F"/>
              </w:tc>
            </w:tr>
          </w:tbl>
          <w:p w14:paraId="58E77E61" w14:textId="77777777" w:rsidR="00A45C4F" w:rsidRPr="00A45C4F" w:rsidRDefault="00A45C4F" w:rsidP="00A45C4F"/>
        </w:tc>
        <w:tc>
          <w:tcPr>
            <w:tcW w:w="0" w:type="auto"/>
            <w:hideMark/>
          </w:tcPr>
          <w:tbl>
            <w:tblPr>
              <w:tblW w:w="495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944"/>
              <w:gridCol w:w="6"/>
            </w:tblGrid>
            <w:tr w:rsidR="00A45C4F" w:rsidRPr="00A45C4F" w14:paraId="51E0A8C6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43E83F8E" w14:textId="77777777" w:rsidR="00A220F5" w:rsidRPr="00A45C4F" w:rsidRDefault="00A64738" w:rsidP="00A45C4F">
                  <w:hyperlink r:id="rId8" w:tooltip="Online meeting link" w:history="1">
                    <w:r w:rsidR="00A45C4F" w:rsidRPr="00A45C4F">
                      <w:rPr>
                        <w:rStyle w:val="Hyperlink"/>
                      </w:rPr>
                      <w:t>https://join.freeconferencecall.com/jnguyen14</w:t>
                    </w:r>
                  </w:hyperlink>
                </w:p>
              </w:tc>
              <w:tc>
                <w:tcPr>
                  <w:tcW w:w="6" w:type="dxa"/>
                  <w:hideMark/>
                </w:tcPr>
                <w:p w14:paraId="3FDB0F24" w14:textId="77777777" w:rsidR="00A45C4F" w:rsidRPr="00A45C4F" w:rsidRDefault="00A45C4F" w:rsidP="00A45C4F"/>
              </w:tc>
            </w:tr>
          </w:tbl>
          <w:p w14:paraId="32B7A5D2" w14:textId="77777777" w:rsidR="00A45C4F" w:rsidRPr="00A45C4F" w:rsidRDefault="00A45C4F" w:rsidP="00A45C4F"/>
        </w:tc>
      </w:tr>
    </w:tbl>
    <w:p w14:paraId="10E31475" w14:textId="77777777" w:rsidR="00A45C4F" w:rsidRPr="00A45C4F" w:rsidRDefault="00A64738" w:rsidP="00A45C4F">
      <w:r>
        <w:pict w14:anchorId="68CDD449">
          <v:rect id="_x0000_i1026" style="width:7in;height:.6pt" o:hralign="center" o:hrstd="t" o:hrnoshade="t" o:hr="t" fillcolor="#d9d9d9" stroked="f"/>
        </w:pic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A45C4F" w:rsidRPr="00A45C4F" w14:paraId="64124A6C" w14:textId="77777777" w:rsidTr="00A45C4F">
        <w:tc>
          <w:tcPr>
            <w:tcW w:w="0" w:type="auto"/>
            <w:hideMark/>
          </w:tcPr>
          <w:tbl>
            <w:tblPr>
              <w:tblW w:w="870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94"/>
              <w:gridCol w:w="6"/>
            </w:tblGrid>
            <w:tr w:rsidR="00A45C4F" w:rsidRPr="00A45C4F" w14:paraId="3B4DE211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45075CFA" w14:textId="77777777" w:rsidR="00A220F5" w:rsidRPr="00A45C4F" w:rsidRDefault="00A45C4F" w:rsidP="00A45C4F">
                  <w:r w:rsidRPr="00A45C4F">
                    <w:t>HMS National Membership Meeting</w:t>
                  </w:r>
                </w:p>
              </w:tc>
              <w:tc>
                <w:tcPr>
                  <w:tcW w:w="6" w:type="dxa"/>
                  <w:hideMark/>
                </w:tcPr>
                <w:p w14:paraId="4686C55A" w14:textId="77777777" w:rsidR="00A45C4F" w:rsidRPr="00A45C4F" w:rsidRDefault="00A45C4F" w:rsidP="00A45C4F"/>
              </w:tc>
            </w:tr>
          </w:tbl>
          <w:p w14:paraId="35E66DE2" w14:textId="77777777" w:rsidR="00A45C4F" w:rsidRPr="00A45C4F" w:rsidRDefault="00A45C4F" w:rsidP="00A45C4F"/>
        </w:tc>
      </w:tr>
    </w:tbl>
    <w:p w14:paraId="2CBDEA7A" w14:textId="77777777" w:rsidR="00A45C4F" w:rsidRPr="00A45C4F" w:rsidRDefault="00A45C4F" w:rsidP="00A45C4F">
      <w:pPr>
        <w:rPr>
          <w:vanish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A45C4F" w:rsidRPr="00A45C4F" w14:paraId="5D11EB94" w14:textId="77777777" w:rsidTr="00A45C4F">
        <w:tc>
          <w:tcPr>
            <w:tcW w:w="0" w:type="auto"/>
            <w:hideMark/>
          </w:tcPr>
          <w:tbl>
            <w:tblPr>
              <w:tblW w:w="870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694"/>
              <w:gridCol w:w="6"/>
            </w:tblGrid>
            <w:tr w:rsidR="00A45C4F" w:rsidRPr="00A45C4F" w14:paraId="18887258" w14:textId="77777777">
              <w:tc>
                <w:tcPr>
                  <w:tcW w:w="0" w:type="auto"/>
                  <w:tcMar>
                    <w:top w:w="0" w:type="dxa"/>
                    <w:left w:w="0" w:type="dxa"/>
                    <w:bottom w:w="150" w:type="dxa"/>
                    <w:right w:w="0" w:type="dxa"/>
                  </w:tcMar>
                  <w:hideMark/>
                </w:tcPr>
                <w:p w14:paraId="1FD0295A" w14:textId="1D7D9CA4" w:rsidR="00A220F5" w:rsidRPr="00A45C4F" w:rsidRDefault="00A220F5" w:rsidP="00A45C4F"/>
              </w:tc>
              <w:tc>
                <w:tcPr>
                  <w:tcW w:w="6" w:type="dxa"/>
                  <w:hideMark/>
                </w:tcPr>
                <w:p w14:paraId="0FCF2343" w14:textId="77777777" w:rsidR="00A45C4F" w:rsidRPr="00A45C4F" w:rsidRDefault="00A45C4F" w:rsidP="00A45C4F"/>
              </w:tc>
            </w:tr>
          </w:tbl>
          <w:p w14:paraId="45976BDE" w14:textId="77777777" w:rsidR="00A45C4F" w:rsidRPr="00A45C4F" w:rsidRDefault="00A45C4F" w:rsidP="00A45C4F"/>
        </w:tc>
      </w:tr>
    </w:tbl>
    <w:p w14:paraId="569B9B6C" w14:textId="77777777" w:rsidR="00A45C4F" w:rsidRDefault="00A45C4F" w:rsidP="00496BC7"/>
    <w:p w14:paraId="42478E6C" w14:textId="227148E1" w:rsidR="00ED335B" w:rsidRDefault="00496BC7" w:rsidP="00496BC7">
      <w:r>
        <w:t>We look forward to seeing you!</w:t>
      </w:r>
    </w:p>
    <w:p w14:paraId="4C5E9EAC" w14:textId="77777777" w:rsidR="00A45C4F" w:rsidRPr="00496BC7" w:rsidRDefault="00A45C4F" w:rsidP="00496BC7"/>
    <w:p w14:paraId="1F13163F" w14:textId="77777777" w:rsidR="005317D1" w:rsidRDefault="005317D1" w:rsidP="005317D1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222222"/>
          <w:sz w:val="22"/>
          <w:szCs w:val="22"/>
        </w:rPr>
      </w:pPr>
    </w:p>
    <w:p w14:paraId="22E8F943" w14:textId="77777777" w:rsidR="005317D1" w:rsidRDefault="005317D1" w:rsidP="005317D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lastRenderedPageBreak/>
        <w:t>Call to Order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r. West</w:t>
      </w:r>
    </w:p>
    <w:p w14:paraId="5EAF3908" w14:textId="77777777" w:rsidR="005317D1" w:rsidRDefault="005317D1" w:rsidP="005317D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1EB60E56" w14:textId="57238B15" w:rsidR="002B24F6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Introduction to HMS and HMS’s Team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r. West</w:t>
      </w:r>
    </w:p>
    <w:p w14:paraId="099B7A80" w14:textId="2CB73A1F" w:rsidR="000871E8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0C3D84E4" w14:textId="255CC772" w:rsidR="000871E8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BoD Individual Introductions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BoD Members</w:t>
      </w:r>
    </w:p>
    <w:p w14:paraId="1A277117" w14:textId="762A2D82" w:rsidR="000871E8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4B20D03C" w14:textId="4CE96890" w:rsidR="000871E8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Programs Introduction</w:t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 xml:space="preserve"> &amp; Member Benefits</w:t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r. West/</w:t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 xml:space="preserve">Mr. </w:t>
      </w:r>
      <w:r w:rsidR="00465011">
        <w:rPr>
          <w:rFonts w:asciiTheme="minorHAnsi" w:hAnsiTheme="minorHAnsi" w:cstheme="minorHAnsi"/>
          <w:color w:val="222222"/>
          <w:sz w:val="22"/>
          <w:szCs w:val="22"/>
        </w:rPr>
        <w:t>Rader</w:t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170428">
        <w:rPr>
          <w:rFonts w:asciiTheme="minorHAnsi" w:hAnsiTheme="minorHAnsi" w:cstheme="minorHAnsi"/>
          <w:color w:val="222222"/>
          <w:sz w:val="22"/>
          <w:szCs w:val="22"/>
        </w:rPr>
        <w:tab/>
      </w:r>
    </w:p>
    <w:p w14:paraId="10776015" w14:textId="534EE7E8" w:rsidR="000871E8" w:rsidRDefault="0049060D" w:rsidP="0049060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A</w:t>
      </w:r>
      <w:r w:rsidR="00465011">
        <w:rPr>
          <w:rFonts w:asciiTheme="minorHAnsi" w:hAnsiTheme="minorHAnsi" w:cstheme="minorHAnsi"/>
          <w:color w:val="222222"/>
          <w:sz w:val="22"/>
          <w:szCs w:val="22"/>
        </w:rPr>
        <w:t>dopt</w:t>
      </w:r>
      <w:r>
        <w:rPr>
          <w:rFonts w:asciiTheme="minorHAnsi" w:hAnsiTheme="minorHAnsi" w:cstheme="minorHAnsi"/>
          <w:color w:val="222222"/>
          <w:sz w:val="22"/>
          <w:szCs w:val="22"/>
        </w:rPr>
        <w:t xml:space="preserve"> By</w:t>
      </w:r>
      <w:r w:rsidR="00A64738">
        <w:rPr>
          <w:rFonts w:asciiTheme="minorHAnsi" w:hAnsiTheme="minorHAnsi" w:cstheme="minorHAnsi"/>
          <w:color w:val="222222"/>
          <w:sz w:val="22"/>
          <w:szCs w:val="22"/>
        </w:rPr>
        <w:t>l</w:t>
      </w:r>
      <w:r>
        <w:rPr>
          <w:rFonts w:asciiTheme="minorHAnsi" w:hAnsiTheme="minorHAnsi" w:cstheme="minorHAnsi"/>
          <w:color w:val="222222"/>
          <w:sz w:val="22"/>
          <w:szCs w:val="22"/>
        </w:rPr>
        <w:t>aws</w:t>
      </w:r>
      <w:r w:rsidR="00465011">
        <w:rPr>
          <w:rFonts w:asciiTheme="minorHAnsi" w:hAnsiTheme="minorHAnsi" w:cstheme="minorHAnsi"/>
          <w:color w:val="222222"/>
          <w:sz w:val="22"/>
          <w:szCs w:val="22"/>
        </w:rPr>
        <w:t xml:space="preserve"> Changes</w:t>
      </w:r>
    </w:p>
    <w:p w14:paraId="2EA9E311" w14:textId="521D4677" w:rsidR="00C83FE9" w:rsidRDefault="00465011" w:rsidP="0049060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Educ</w:t>
      </w:r>
      <w:r w:rsidR="00A64738">
        <w:rPr>
          <w:rFonts w:asciiTheme="minorHAnsi" w:hAnsiTheme="minorHAnsi" w:cstheme="minorHAnsi"/>
          <w:color w:val="222222"/>
          <w:sz w:val="22"/>
          <w:szCs w:val="22"/>
        </w:rPr>
        <w:t>atio</w:t>
      </w:r>
      <w:r>
        <w:rPr>
          <w:rFonts w:asciiTheme="minorHAnsi" w:hAnsiTheme="minorHAnsi" w:cstheme="minorHAnsi"/>
          <w:color w:val="222222"/>
          <w:sz w:val="22"/>
          <w:szCs w:val="22"/>
        </w:rPr>
        <w:t>n and Training Program Update</w:t>
      </w:r>
    </w:p>
    <w:p w14:paraId="1B2C8CE5" w14:textId="66DD03D8" w:rsidR="00465011" w:rsidRDefault="00465011" w:rsidP="0049060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Scholarship Application Solicitation</w:t>
      </w:r>
    </w:p>
    <w:p w14:paraId="2032ADD8" w14:textId="77777777" w:rsidR="0049060D" w:rsidRDefault="0049060D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638B00AB" w14:textId="1B622BB0" w:rsidR="000871E8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Committee Introductions and Discussions</w:t>
      </w:r>
    </w:p>
    <w:p w14:paraId="3AFC2D2F" w14:textId="6D71089B" w:rsidR="000871E8" w:rsidRDefault="000871E8" w:rsidP="000871E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Member Services Committee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s. Capsuto</w:t>
      </w:r>
      <w:r w:rsidR="00C83FE9">
        <w:rPr>
          <w:rFonts w:asciiTheme="minorHAnsi" w:hAnsiTheme="minorHAnsi" w:cstheme="minorHAnsi"/>
          <w:color w:val="222222"/>
          <w:sz w:val="22"/>
          <w:szCs w:val="22"/>
        </w:rPr>
        <w:t>/Mr. Larson</w:t>
      </w:r>
    </w:p>
    <w:p w14:paraId="337EEDD4" w14:textId="7CA3D635" w:rsidR="000871E8" w:rsidRDefault="000871E8" w:rsidP="000871E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Education and Training Committee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Dr. Viswanath</w:t>
      </w:r>
      <w:r w:rsidR="00C83FE9">
        <w:rPr>
          <w:rFonts w:asciiTheme="minorHAnsi" w:hAnsiTheme="minorHAnsi" w:cstheme="minorHAnsi"/>
          <w:color w:val="222222"/>
          <w:sz w:val="22"/>
          <w:szCs w:val="22"/>
        </w:rPr>
        <w:t xml:space="preserve">/Ms. </w:t>
      </w:r>
      <w:r w:rsidR="00C92535">
        <w:rPr>
          <w:rFonts w:asciiTheme="minorHAnsi" w:hAnsiTheme="minorHAnsi" w:cstheme="minorHAnsi"/>
          <w:color w:val="222222"/>
          <w:sz w:val="22"/>
          <w:szCs w:val="22"/>
        </w:rPr>
        <w:t>Lundelius</w:t>
      </w:r>
    </w:p>
    <w:p w14:paraId="326DD169" w14:textId="20D9E8AA" w:rsidR="000871E8" w:rsidRDefault="000871E8" w:rsidP="000871E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Scholarship Committee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s. King</w:t>
      </w:r>
      <w:r w:rsidR="00C83FE9">
        <w:rPr>
          <w:rFonts w:asciiTheme="minorHAnsi" w:hAnsiTheme="minorHAnsi" w:cstheme="minorHAnsi"/>
          <w:color w:val="222222"/>
          <w:sz w:val="22"/>
          <w:szCs w:val="22"/>
        </w:rPr>
        <w:t>/Mr. Levine</w:t>
      </w:r>
    </w:p>
    <w:p w14:paraId="58479B3E" w14:textId="77777777" w:rsidR="00C83FE9" w:rsidRDefault="000871E8" w:rsidP="00C83FE9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Finance Committee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r. Wilkins</w:t>
      </w:r>
      <w:r w:rsidR="00C83FE9" w:rsidRPr="00C83FE9">
        <w:rPr>
          <w:rFonts w:asciiTheme="minorHAnsi" w:hAnsiTheme="minorHAnsi" w:cstheme="minorHAnsi"/>
          <w:color w:val="222222"/>
          <w:sz w:val="22"/>
          <w:szCs w:val="22"/>
        </w:rPr>
        <w:t xml:space="preserve"> </w:t>
      </w:r>
    </w:p>
    <w:p w14:paraId="50A92F35" w14:textId="29CDFC89" w:rsidR="000871E8" w:rsidRPr="00C83FE9" w:rsidRDefault="00C83FE9" w:rsidP="00C83FE9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Nominating Committee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 xml:space="preserve">Mr. </w:t>
      </w:r>
      <w:r w:rsidR="00465011">
        <w:rPr>
          <w:rFonts w:asciiTheme="minorHAnsi" w:hAnsiTheme="minorHAnsi" w:cstheme="minorHAnsi"/>
          <w:color w:val="222222"/>
          <w:sz w:val="22"/>
          <w:szCs w:val="22"/>
        </w:rPr>
        <w:t>West</w:t>
      </w:r>
      <w:r>
        <w:rPr>
          <w:rFonts w:asciiTheme="minorHAnsi" w:hAnsiTheme="minorHAnsi" w:cstheme="minorHAnsi"/>
          <w:color w:val="222222"/>
          <w:sz w:val="22"/>
          <w:szCs w:val="22"/>
        </w:rPr>
        <w:t>/Ms. Schroer</w:t>
      </w:r>
    </w:p>
    <w:p w14:paraId="4196368D" w14:textId="3AB79F95" w:rsidR="000871E8" w:rsidRDefault="000871E8" w:rsidP="000871E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3171E13C" w14:textId="0C0EE66F" w:rsidR="000871E8" w:rsidRDefault="000871E8" w:rsidP="000871E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Direction of HMS in 202</w:t>
      </w:r>
      <w:r w:rsidR="00465011">
        <w:rPr>
          <w:rFonts w:asciiTheme="minorHAnsi" w:hAnsiTheme="minorHAnsi" w:cstheme="minorHAnsi"/>
          <w:color w:val="222222"/>
          <w:sz w:val="22"/>
          <w:szCs w:val="22"/>
        </w:rPr>
        <w:t>1</w:t>
      </w:r>
      <w:r>
        <w:rPr>
          <w:rFonts w:asciiTheme="minorHAnsi" w:hAnsiTheme="minorHAnsi" w:cstheme="minorHAnsi"/>
          <w:color w:val="222222"/>
          <w:sz w:val="22"/>
          <w:szCs w:val="22"/>
        </w:rPr>
        <w:t xml:space="preserve"> and 202</w:t>
      </w:r>
      <w:r w:rsidR="00465011">
        <w:rPr>
          <w:rFonts w:asciiTheme="minorHAnsi" w:hAnsiTheme="minorHAnsi" w:cstheme="minorHAnsi"/>
          <w:color w:val="222222"/>
          <w:sz w:val="22"/>
          <w:szCs w:val="22"/>
        </w:rPr>
        <w:t>2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>Mr. West</w:t>
      </w:r>
    </w:p>
    <w:p w14:paraId="79E4854B" w14:textId="4EDA77AB" w:rsidR="000871E8" w:rsidRDefault="000871E8" w:rsidP="000871E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5EA3C408" w14:textId="5B96C9A0" w:rsidR="000871E8" w:rsidRDefault="000871E8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 xml:space="preserve">Member </w:t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>Q&amp;A</w:t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ab/>
        <w:t>All</w:t>
      </w:r>
    </w:p>
    <w:p w14:paraId="42C1EDF2" w14:textId="24D22931" w:rsidR="00ED335B" w:rsidRDefault="00ED335B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1DADE8D4" w14:textId="26ECDC74" w:rsidR="000871E8" w:rsidRDefault="00ED335B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  <w:r>
        <w:rPr>
          <w:rFonts w:asciiTheme="minorHAnsi" w:hAnsiTheme="minorHAnsi" w:cstheme="minorHAnsi"/>
          <w:color w:val="222222"/>
          <w:sz w:val="22"/>
          <w:szCs w:val="22"/>
        </w:rPr>
        <w:t>Summary</w:t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</w:r>
      <w:r>
        <w:rPr>
          <w:rFonts w:asciiTheme="minorHAnsi" w:hAnsiTheme="minorHAnsi" w:cstheme="minorHAnsi"/>
          <w:color w:val="222222"/>
          <w:sz w:val="22"/>
          <w:szCs w:val="22"/>
        </w:rPr>
        <w:tab/>
        <w:t xml:space="preserve">Mr. West </w:t>
      </w:r>
    </w:p>
    <w:p w14:paraId="3B153171" w14:textId="77777777" w:rsidR="002B24F6" w:rsidRDefault="002B24F6" w:rsidP="006C2B7A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222222"/>
          <w:sz w:val="22"/>
          <w:szCs w:val="22"/>
        </w:rPr>
      </w:pPr>
    </w:p>
    <w:p w14:paraId="7CD56D6E" w14:textId="4DA71800" w:rsidR="005317D1" w:rsidRDefault="005317D1" w:rsidP="006C2B7A">
      <w:pPr>
        <w:pStyle w:val="NormalWeb"/>
        <w:spacing w:before="0" w:beforeAutospacing="0" w:after="0" w:afterAutospacing="0"/>
      </w:pPr>
      <w:r>
        <w:rPr>
          <w:rFonts w:asciiTheme="minorHAnsi" w:hAnsiTheme="minorHAnsi" w:cstheme="minorHAnsi"/>
          <w:color w:val="222222"/>
          <w:sz w:val="22"/>
          <w:szCs w:val="22"/>
        </w:rPr>
        <w:t>Adjourn</w:t>
      </w:r>
      <w:r w:rsidR="00ED335B">
        <w:rPr>
          <w:rFonts w:asciiTheme="minorHAnsi" w:hAnsiTheme="minorHAnsi" w:cstheme="minorHAnsi"/>
          <w:color w:val="222222"/>
          <w:sz w:val="22"/>
          <w:szCs w:val="22"/>
        </w:rPr>
        <w:t xml:space="preserve">ment </w:t>
      </w:r>
    </w:p>
    <w:sectPr w:rsidR="005317D1" w:rsidSect="002B24F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D5D88"/>
    <w:multiLevelType w:val="hybridMultilevel"/>
    <w:tmpl w:val="ED187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75AEB"/>
    <w:multiLevelType w:val="hybridMultilevel"/>
    <w:tmpl w:val="7BA84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5077F"/>
    <w:multiLevelType w:val="hybridMultilevel"/>
    <w:tmpl w:val="74C2C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B0001"/>
    <w:multiLevelType w:val="hybridMultilevel"/>
    <w:tmpl w:val="2368D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2B325E"/>
    <w:multiLevelType w:val="hybridMultilevel"/>
    <w:tmpl w:val="E4508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F31C00"/>
    <w:multiLevelType w:val="hybridMultilevel"/>
    <w:tmpl w:val="B9AA2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66F0F"/>
    <w:multiLevelType w:val="hybridMultilevel"/>
    <w:tmpl w:val="D166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242D97"/>
    <w:multiLevelType w:val="hybridMultilevel"/>
    <w:tmpl w:val="E41A6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5D7356"/>
    <w:multiLevelType w:val="hybridMultilevel"/>
    <w:tmpl w:val="1BB8B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122688"/>
    <w:multiLevelType w:val="hybridMultilevel"/>
    <w:tmpl w:val="AD2C1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9"/>
  </w:num>
  <w:num w:numId="6">
    <w:abstractNumId w:val="1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zc2AdKmlsZmFko6SsGpxcWZ+XkgBca1AIiNZSAsAAAA"/>
  </w:docVars>
  <w:rsids>
    <w:rsidRoot w:val="005317D1"/>
    <w:rsid w:val="000308E0"/>
    <w:rsid w:val="000871E8"/>
    <w:rsid w:val="000E107E"/>
    <w:rsid w:val="00170428"/>
    <w:rsid w:val="0025729C"/>
    <w:rsid w:val="002860C7"/>
    <w:rsid w:val="002B24F6"/>
    <w:rsid w:val="002C5964"/>
    <w:rsid w:val="002C6E4E"/>
    <w:rsid w:val="002D5027"/>
    <w:rsid w:val="00465011"/>
    <w:rsid w:val="00472986"/>
    <w:rsid w:val="00485CF4"/>
    <w:rsid w:val="0049060D"/>
    <w:rsid w:val="00496BC7"/>
    <w:rsid w:val="004A1DC9"/>
    <w:rsid w:val="004D0D2E"/>
    <w:rsid w:val="004D1624"/>
    <w:rsid w:val="005317D1"/>
    <w:rsid w:val="00540F7C"/>
    <w:rsid w:val="006C2B7A"/>
    <w:rsid w:val="00756A79"/>
    <w:rsid w:val="0080354B"/>
    <w:rsid w:val="008176AE"/>
    <w:rsid w:val="00846CAE"/>
    <w:rsid w:val="008E784A"/>
    <w:rsid w:val="00991A24"/>
    <w:rsid w:val="00A220F5"/>
    <w:rsid w:val="00A4157E"/>
    <w:rsid w:val="00A45C4F"/>
    <w:rsid w:val="00A64738"/>
    <w:rsid w:val="00A80B1B"/>
    <w:rsid w:val="00AB25AA"/>
    <w:rsid w:val="00B1245B"/>
    <w:rsid w:val="00B60E39"/>
    <w:rsid w:val="00C83FE9"/>
    <w:rsid w:val="00C92535"/>
    <w:rsid w:val="00CA6DDE"/>
    <w:rsid w:val="00CB55CE"/>
    <w:rsid w:val="00CE68FD"/>
    <w:rsid w:val="00CF333E"/>
    <w:rsid w:val="00D739B0"/>
    <w:rsid w:val="00ED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FD593"/>
  <w15:docId w15:val="{2DA8EA53-85DC-46EB-8ADF-C267ECFAC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17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7D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317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E68F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68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68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BC7"/>
    <w:pPr>
      <w:ind w:left="720"/>
      <w:contextualSpacing/>
    </w:pPr>
  </w:style>
  <w:style w:type="paragraph" w:styleId="List2">
    <w:name w:val="List 2"/>
    <w:basedOn w:val="Normal"/>
    <w:uiPriority w:val="99"/>
    <w:unhideWhenUsed/>
    <w:rsid w:val="00496BC7"/>
    <w:pPr>
      <w:spacing w:after="0" w:line="240" w:lineRule="auto"/>
      <w:ind w:left="720" w:hanging="360"/>
    </w:pPr>
    <w:rPr>
      <w:rFonts w:ascii="Calibri" w:eastAsia="Times New Roman" w:hAnsi="Calibri" w:cs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496BC7"/>
    <w:pPr>
      <w:spacing w:after="120" w:line="240" w:lineRule="auto"/>
    </w:pPr>
    <w:rPr>
      <w:rFonts w:ascii="Calibri" w:eastAsia="Times New Roman" w:hAnsi="Calibri" w:cs="Times New Roman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96BC7"/>
    <w:rPr>
      <w:rFonts w:ascii="Calibri" w:eastAsia="Times New Roman" w:hAnsi="Calibri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96BC7"/>
    <w:pPr>
      <w:spacing w:after="120" w:line="240" w:lineRule="auto"/>
      <w:ind w:left="360"/>
    </w:pPr>
    <w:rPr>
      <w:rFonts w:ascii="Calibri" w:eastAsia="Times New Roman" w:hAnsi="Calibri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96BC7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1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in.freeconferencecall.com/jnguyen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eeconferencecall.com/wall/jnguyen1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s://www.freeconferencecall.com/images/application_wide/general/flags/gif/us.gif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MM ADMIN</dc:creator>
  <cp:lastModifiedBy>Robert West</cp:lastModifiedBy>
  <cp:revision>3</cp:revision>
  <dcterms:created xsi:type="dcterms:W3CDTF">2021-09-27T03:37:00Z</dcterms:created>
  <dcterms:modified xsi:type="dcterms:W3CDTF">2021-09-27T03:40:00Z</dcterms:modified>
</cp:coreProperties>
</file>